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hyperlink r:id="rId20">
        <w:r>
          <w:rPr>
            <w:rStyle w:val="Hyperlink"/>
            <w:b/>
            <w:bCs/>
          </w:rPr>
          <w:t xml:space="preserve">Apache Bloodhou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a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free and open-source projec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ted by the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Apache Software Foundation</w:t>
        </w:r>
        <w:r>
          <w:rPr>
            <w:rStyle w:val="Hyperlink"/>
          </w:rPr>
          <w:t xml:space="preserve">, built on the foundation of Trac, that allows you to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manage software products</w:t>
        </w:r>
        <w:r>
          <w:rPr>
            <w:rStyle w:val="Hyperlink"/>
          </w:rPr>
          <w:t xml:space="preserve">, track features, tasks, and bugs, and scale seamlessly from individual pet projects to large-scale endeavor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reference links</w:t>
      </w:r>
      <w:r>
        <w:t xml:space="preserve"> </w:t>
      </w:r>
      <w:r>
        <w:t xml:space="preserve">where you can learn more about Apache Bloodhound: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Apache Bloodhound Official Website</w:t>
        </w:r>
      </w:hyperlink>
      <w:r>
        <w:t xml:space="preserve">: Explore the official website for documentation, downloads, and community information.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GitHub Repository for bloodhound-core</w:t>
        </w:r>
      </w:hyperlink>
      <w:r>
        <w:t xml:space="preserve">: Access the codebase and contribute to the project on GitHub.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Bloodhound Walkthrough by Pen Test Partners</w:t>
        </w:r>
      </w:hyperlink>
      <w:r>
        <w:t xml:space="preserve">: A detailed walkthrough on setting up and using BloodHound.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Apache Project Information for Bloodhound</w:t>
        </w:r>
      </w:hyperlink>
      <w:r>
        <w:t xml:space="preserve">: Learn about the project’s goals, features, and integration with source control software.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  <w:b/>
            <w:bCs/>
          </w:rPr>
          <w:t xml:space="preserve">BloodHound Community Edition Announcement</w:t>
        </w:r>
      </w:hyperlink>
      <w:hyperlink r:id="rId20">
        <w:r>
          <w:rPr>
            <w:rStyle w:val="Hyperlink"/>
          </w:rPr>
          <w:t xml:space="preserve">: Discover the availability of BloodHound Community Edition (BloodHound CE) under the Apache 2.0 License</w:t>
        </w:r>
      </w:hyperlink>
      <w:hyperlink r:id="rId24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to deepen your understanding of Apache Bloodhound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bloodhound.apache.org/" TargetMode="External" /><Relationship Type="http://schemas.openxmlformats.org/officeDocument/2006/relationships/hyperlink" Id="rId21" Target="https://github.com/apache/bloodhound-core" TargetMode="External" /><Relationship Type="http://schemas.openxmlformats.org/officeDocument/2006/relationships/hyperlink" Id="rId24" Target="https://posts.specterops.io/bloodhound-community-edition-a-new-era-d64689806e90" TargetMode="External" /><Relationship Type="http://schemas.openxmlformats.org/officeDocument/2006/relationships/hyperlink" Id="rId23" Target="https://projects.apache.org/project.html?bloodhound" TargetMode="External" /><Relationship Type="http://schemas.openxmlformats.org/officeDocument/2006/relationships/hyperlink" Id="rId22" Target="https://www.pentestpartners.com/security-blog/bloodhound-walkthrough-a-tool-for-many-tradecraft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bloodhound.apache.org/" TargetMode="External" /><Relationship Type="http://schemas.openxmlformats.org/officeDocument/2006/relationships/hyperlink" Id="rId21" Target="https://github.com/apache/bloodhound-core" TargetMode="External" /><Relationship Type="http://schemas.openxmlformats.org/officeDocument/2006/relationships/hyperlink" Id="rId24" Target="https://posts.specterops.io/bloodhound-community-edition-a-new-era-d64689806e90" TargetMode="External" /><Relationship Type="http://schemas.openxmlformats.org/officeDocument/2006/relationships/hyperlink" Id="rId23" Target="https://projects.apache.org/project.html?bloodhound" TargetMode="External" /><Relationship Type="http://schemas.openxmlformats.org/officeDocument/2006/relationships/hyperlink" Id="rId22" Target="https://www.pentestpartners.com/security-blog/bloodhound-walkthrough-a-tool-for-many-tradecraft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25:38Z</dcterms:created>
  <dcterms:modified xsi:type="dcterms:W3CDTF">2024-03-23T04:25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